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8" w:name="other-presentations"/>
      <w:r>
        <w:t xml:space="preserve">Other Presentations</w:t>
      </w:r>
      <w:bookmarkEnd w:id="78"/>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atascienceineducation.com" TargetMode="Externa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6" Target="http://datascienceineducation.com" TargetMode="Externa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11T03:13:33Z</dcterms:created>
  <dcterms:modified xsi:type="dcterms:W3CDTF">2019-12-11T03:13:33Z</dcterms:modified>
</cp:coreProperties>
</file>